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52CE8" w14:textId="77777777" w:rsidR="00772BAB" w:rsidRPr="00772BAB" w:rsidRDefault="00772BAB" w:rsidP="00772BAB">
      <w:pPr>
        <w:spacing w:after="0" w:line="480" w:lineRule="auto"/>
        <w:rPr>
          <w:rFonts w:ascii="Times New Roman" w:hAnsi="Times New Roman" w:cs="Times New Roman"/>
          <w:sz w:val="24"/>
          <w:szCs w:val="24"/>
        </w:rPr>
      </w:pPr>
      <w:r w:rsidRPr="00772BAB">
        <w:rPr>
          <w:rFonts w:ascii="Times New Roman" w:hAnsi="Times New Roman" w:cs="Times New Roman"/>
          <w:sz w:val="24"/>
          <w:szCs w:val="24"/>
        </w:rPr>
        <w:t>&lt;Student’s Name&gt;</w:t>
      </w:r>
    </w:p>
    <w:p w14:paraId="07D8B16D" w14:textId="77777777" w:rsidR="00772BAB" w:rsidRPr="00772BAB" w:rsidRDefault="00772BAB" w:rsidP="00772BAB">
      <w:pPr>
        <w:spacing w:after="0" w:line="480" w:lineRule="auto"/>
        <w:rPr>
          <w:rFonts w:ascii="Times New Roman" w:hAnsi="Times New Roman" w:cs="Times New Roman"/>
          <w:sz w:val="24"/>
          <w:szCs w:val="24"/>
        </w:rPr>
      </w:pPr>
      <w:r w:rsidRPr="00772BAB">
        <w:rPr>
          <w:rFonts w:ascii="Times New Roman" w:hAnsi="Times New Roman" w:cs="Times New Roman"/>
          <w:sz w:val="24"/>
          <w:szCs w:val="24"/>
        </w:rPr>
        <w:t>&lt;Instructor’s Name&gt;</w:t>
      </w:r>
    </w:p>
    <w:p w14:paraId="4E186308" w14:textId="77777777" w:rsidR="009E0103" w:rsidRDefault="00772BAB" w:rsidP="00772BAB">
      <w:pPr>
        <w:spacing w:after="0" w:line="480" w:lineRule="auto"/>
        <w:rPr>
          <w:rFonts w:ascii="Times New Roman" w:hAnsi="Times New Roman" w:cs="Times New Roman"/>
          <w:sz w:val="24"/>
          <w:szCs w:val="24"/>
        </w:rPr>
      </w:pPr>
      <w:r w:rsidRPr="00772BAB">
        <w:rPr>
          <w:rFonts w:ascii="Times New Roman" w:hAnsi="Times New Roman" w:cs="Times New Roman"/>
          <w:sz w:val="24"/>
          <w:szCs w:val="24"/>
        </w:rPr>
        <w:t>&lt;Course Name&gt;</w:t>
      </w:r>
    </w:p>
    <w:p w14:paraId="189C1009" w14:textId="77777777" w:rsidR="009E0103" w:rsidRPr="000C2329" w:rsidRDefault="009E0103" w:rsidP="009E0103">
      <w:pPr>
        <w:spacing w:after="0" w:line="480" w:lineRule="auto"/>
        <w:rPr>
          <w:rFonts w:ascii="Times New Roman" w:hAnsi="Times New Roman" w:cs="Times New Roman"/>
          <w:sz w:val="24"/>
          <w:szCs w:val="24"/>
        </w:rPr>
      </w:pPr>
      <w:r>
        <w:rPr>
          <w:rFonts w:ascii="Times New Roman" w:hAnsi="Times New Roman" w:cs="Times New Roman"/>
          <w:sz w:val="24"/>
          <w:szCs w:val="24"/>
        </w:rPr>
        <w:t>&lt;Time of Class&gt;</w:t>
      </w:r>
    </w:p>
    <w:p w14:paraId="001CAFD9" w14:textId="464487BE" w:rsidR="00255372" w:rsidRDefault="00772BAB" w:rsidP="00772BAB">
      <w:pPr>
        <w:spacing w:after="0" w:line="480" w:lineRule="auto"/>
        <w:rPr>
          <w:rFonts w:ascii="Times New Roman" w:hAnsi="Times New Roman" w:cs="Times New Roman"/>
          <w:sz w:val="24"/>
          <w:szCs w:val="24"/>
        </w:rPr>
      </w:pPr>
      <w:r w:rsidRPr="00772BAB">
        <w:rPr>
          <w:rFonts w:ascii="Times New Roman" w:hAnsi="Times New Roman" w:cs="Times New Roman"/>
          <w:sz w:val="24"/>
          <w:szCs w:val="24"/>
        </w:rPr>
        <w:t>19 June 2022</w:t>
      </w:r>
    </w:p>
    <w:p w14:paraId="0C6E4699" w14:textId="1C5AD1F0" w:rsidR="00F04167" w:rsidRPr="00953BB9" w:rsidRDefault="00953BB9" w:rsidP="00A22674">
      <w:pPr>
        <w:spacing w:after="0" w:line="480" w:lineRule="auto"/>
        <w:jc w:val="center"/>
        <w:rPr>
          <w:rFonts w:ascii="Times New Roman" w:hAnsi="Times New Roman" w:cs="Times New Roman"/>
          <w:sz w:val="24"/>
          <w:szCs w:val="24"/>
        </w:rPr>
      </w:pPr>
      <w:r w:rsidRPr="00953BB9">
        <w:rPr>
          <w:rFonts w:ascii="Times New Roman" w:hAnsi="Times New Roman" w:cs="Times New Roman"/>
          <w:sz w:val="24"/>
          <w:szCs w:val="24"/>
        </w:rPr>
        <w:t xml:space="preserve">Research Paper: </w:t>
      </w:r>
      <w:r w:rsidR="00255372" w:rsidRPr="00953BB9">
        <w:rPr>
          <w:rFonts w:ascii="Times New Roman" w:hAnsi="Times New Roman" w:cs="Times New Roman"/>
          <w:sz w:val="24"/>
          <w:szCs w:val="24"/>
        </w:rPr>
        <w:t>The Aztecs-Villains or Victims?</w:t>
      </w:r>
    </w:p>
    <w:p w14:paraId="1C282349" w14:textId="603B0A6C" w:rsidR="002C34E2" w:rsidRPr="00953BB9" w:rsidRDefault="002C34E2"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ab/>
        <w:t xml:space="preserve">The Aztecs were the first to conquer and settle in the Yucatan Peninsula in Mexico. They were a group from the north </w:t>
      </w:r>
      <w:r w:rsidR="00D80B76" w:rsidRPr="00953BB9">
        <w:rPr>
          <w:rFonts w:ascii="Times New Roman" w:hAnsi="Times New Roman" w:cs="Times New Roman"/>
          <w:sz w:val="24"/>
          <w:szCs w:val="24"/>
        </w:rPr>
        <w:t>of</w:t>
      </w:r>
      <w:r w:rsidRPr="00953BB9">
        <w:rPr>
          <w:rFonts w:ascii="Times New Roman" w:hAnsi="Times New Roman" w:cs="Times New Roman"/>
          <w:sz w:val="24"/>
          <w:szCs w:val="24"/>
        </w:rPr>
        <w:t xml:space="preserve"> Mexico during the Late Classical period. The Aztecs were a group of people who had many different gods, but all of them shared one thing in common, they were all gods of war and death. The Aztecs used their gods to guide them through their conquests and to give them power over their enemies. They would sacrifice prisoners and human beings to these gods so that they would be able to have more power over those they conquered</w:t>
      </w:r>
      <w:r w:rsidR="00F34C6D" w:rsidRPr="00953BB9">
        <w:rPr>
          <w:rFonts w:ascii="Times New Roman" w:hAnsi="Times New Roman" w:cs="Times New Roman"/>
          <w:sz w:val="24"/>
          <w:szCs w:val="24"/>
        </w:rPr>
        <w:t xml:space="preserve"> (White 78)</w:t>
      </w:r>
      <w:r w:rsidRPr="00953BB9">
        <w:rPr>
          <w:rFonts w:ascii="Times New Roman" w:hAnsi="Times New Roman" w:cs="Times New Roman"/>
          <w:sz w:val="24"/>
          <w:szCs w:val="24"/>
        </w:rPr>
        <w:t xml:space="preserve">. When the Spanish first came into Mexico, they had a very negative view of the Aztecs and saw them as evil because of how much power these people had over others. The Spanish saw how much power these people had over others by seeing how many prisoners and human beings were sacrificed each year </w:t>
      </w:r>
      <w:r w:rsidR="00D80B76" w:rsidRPr="00953BB9">
        <w:rPr>
          <w:rFonts w:ascii="Times New Roman" w:hAnsi="Times New Roman" w:cs="Times New Roman"/>
          <w:sz w:val="24"/>
          <w:szCs w:val="24"/>
        </w:rPr>
        <w:t>and</w:t>
      </w:r>
      <w:r w:rsidRPr="00953BB9">
        <w:rPr>
          <w:rFonts w:ascii="Times New Roman" w:hAnsi="Times New Roman" w:cs="Times New Roman"/>
          <w:sz w:val="24"/>
          <w:szCs w:val="24"/>
        </w:rPr>
        <w:t xml:space="preserve"> how many times an Aztec ruler would kill his brother or sister for ruling against him. The Spanish also saw how much power these people held over others when it came down to killing captives for sport or not being able to pay ransom for some reason or another.</w:t>
      </w:r>
    </w:p>
    <w:p w14:paraId="53A2A8C7" w14:textId="6E19CC9C" w:rsidR="002C34E2" w:rsidRPr="00953BB9" w:rsidRDefault="002C34E2"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ab/>
        <w:t>The Spaniards who came into Mexico in search of gold lived like kings while they did so, but once they began trying to convert natives</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they became miserable slaves working long hours on very little food. This was not unlike what happens today with companies that move their operations overseas</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here employees work long hours for little pay and often have to work seven days a week. This was one reason the Spaniards became miserable slaves when they began trying to convert the natives. The natives were </w:t>
      </w:r>
      <w:r w:rsidR="00D80B76" w:rsidRPr="00953BB9">
        <w:rPr>
          <w:rFonts w:ascii="Times New Roman" w:hAnsi="Times New Roman" w:cs="Times New Roman"/>
          <w:sz w:val="24"/>
          <w:szCs w:val="24"/>
        </w:rPr>
        <w:t>unwilling</w:t>
      </w:r>
      <w:r w:rsidRPr="00953BB9">
        <w:rPr>
          <w:rFonts w:ascii="Times New Roman" w:hAnsi="Times New Roman" w:cs="Times New Roman"/>
          <w:sz w:val="24"/>
          <w:szCs w:val="24"/>
        </w:rPr>
        <w:t xml:space="preserve"> to give up their belief in </w:t>
      </w:r>
      <w:r w:rsidRPr="00953BB9">
        <w:rPr>
          <w:rFonts w:ascii="Times New Roman" w:hAnsi="Times New Roman" w:cs="Times New Roman"/>
          <w:sz w:val="24"/>
          <w:szCs w:val="24"/>
        </w:rPr>
        <w:lastRenderedPageBreak/>
        <w:t>gods, so they would not convert</w:t>
      </w:r>
      <w:r w:rsidR="00F34C6D" w:rsidRPr="00953BB9">
        <w:rPr>
          <w:rFonts w:ascii="Times New Roman" w:hAnsi="Times New Roman" w:cs="Times New Roman"/>
          <w:sz w:val="24"/>
          <w:szCs w:val="24"/>
        </w:rPr>
        <w:t xml:space="preserve"> (White 80)</w:t>
      </w:r>
      <w:r w:rsidRPr="00953BB9">
        <w:rPr>
          <w:rFonts w:ascii="Times New Roman" w:hAnsi="Times New Roman" w:cs="Times New Roman"/>
          <w:sz w:val="24"/>
          <w:szCs w:val="24"/>
        </w:rPr>
        <w:t>. The Spanish saw that the Aztecs had control over others by killing them if they did not follow their rules or did something wrong. This is seen in several Spanish accounts of what happened when Aztecs would torture prisoners or kill them for no reason. The Aztecs used prisoners as sacrifices and many times killed them just because they did not want to be a part of their religion anymore. This is like today with people who are mentally ill or have some illness that causes them to do things that go against what society thinks is right; these people are considered “evil” and are often put on death row. In reality, these people have no control over themselves since they do things that go against the will of God or society, but this does not matter to those who are making the decisions about how these people should live and what should happen to them.</w:t>
      </w:r>
    </w:p>
    <w:p w14:paraId="225B79C8" w14:textId="14C94DF4" w:rsidR="00A22674" w:rsidRPr="00953BB9" w:rsidRDefault="00A22674"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ab/>
        <w:t xml:space="preserve">The Spanish had a very hard time with the Aztecs because they did not want to give up their belief in their gods. The Spanish did not believe that the Aztecs were bad people, but they did not believe that they were good people either. They were just different from them, but not bad. The Spanish had </w:t>
      </w:r>
      <w:r w:rsidR="00D80B76" w:rsidRPr="00953BB9">
        <w:rPr>
          <w:rFonts w:ascii="Times New Roman" w:hAnsi="Times New Roman" w:cs="Times New Roman"/>
          <w:sz w:val="24"/>
          <w:szCs w:val="24"/>
        </w:rPr>
        <w:t>difficulty</w:t>
      </w:r>
      <w:r w:rsidRPr="00953BB9">
        <w:rPr>
          <w:rFonts w:ascii="Times New Roman" w:hAnsi="Times New Roman" w:cs="Times New Roman"/>
          <w:sz w:val="24"/>
          <w:szCs w:val="24"/>
        </w:rPr>
        <w:t xml:space="preserve"> accepting that the Aztecs were victims of their religion and culture. The Spanish rule over Mexico was known as the “Colonial Period”</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t>
      </w:r>
      <w:r w:rsidR="00D80B76" w:rsidRPr="00953BB9">
        <w:rPr>
          <w:rFonts w:ascii="Times New Roman" w:hAnsi="Times New Roman" w:cs="Times New Roman"/>
          <w:sz w:val="24"/>
          <w:szCs w:val="24"/>
        </w:rPr>
        <w:t>which</w:t>
      </w:r>
      <w:r w:rsidRPr="00953BB9">
        <w:rPr>
          <w:rFonts w:ascii="Times New Roman" w:hAnsi="Times New Roman" w:cs="Times New Roman"/>
          <w:sz w:val="24"/>
          <w:szCs w:val="24"/>
        </w:rPr>
        <w:t xml:space="preserve"> lasted from 1521 until 1821</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hen Mexico gained its independence from Spain. </w:t>
      </w:r>
      <w:r w:rsidR="00D80B76" w:rsidRPr="00953BB9">
        <w:rPr>
          <w:rFonts w:ascii="Times New Roman" w:hAnsi="Times New Roman" w:cs="Times New Roman"/>
          <w:sz w:val="24"/>
          <w:szCs w:val="24"/>
        </w:rPr>
        <w:t>Many things happened</w:t>
      </w:r>
      <w:r w:rsidRPr="00953BB9">
        <w:rPr>
          <w:rFonts w:ascii="Times New Roman" w:hAnsi="Times New Roman" w:cs="Times New Roman"/>
          <w:sz w:val="24"/>
          <w:szCs w:val="24"/>
        </w:rPr>
        <w:t xml:space="preserve"> during this </w:t>
      </w:r>
      <w:r w:rsidR="00D80B76" w:rsidRPr="00953BB9">
        <w:rPr>
          <w:rFonts w:ascii="Times New Roman" w:hAnsi="Times New Roman" w:cs="Times New Roman"/>
          <w:sz w:val="24"/>
          <w:szCs w:val="24"/>
        </w:rPr>
        <w:t>period</w:t>
      </w:r>
      <w:r w:rsidRPr="00953BB9">
        <w:rPr>
          <w:rFonts w:ascii="Times New Roman" w:hAnsi="Times New Roman" w:cs="Times New Roman"/>
          <w:sz w:val="24"/>
          <w:szCs w:val="24"/>
        </w:rPr>
        <w:t>. Mexico was a colony of Spain for about 300 years, but it gained its independence from Spain on September 16, 1821. Mexico became an independent country on September 16, 1821</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hen it declared itself an independent republic under the rule of Agustín de Iturbide, himself a former viceroy or vice-king. He ruled Mexico until he was overthrown by Antonio López de Santa Anna</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ho ruled Mexico until </w:t>
      </w:r>
      <w:r w:rsidR="00D80B76" w:rsidRPr="00953BB9">
        <w:rPr>
          <w:rFonts w:ascii="Times New Roman" w:hAnsi="Times New Roman" w:cs="Times New Roman"/>
          <w:sz w:val="24"/>
          <w:szCs w:val="24"/>
        </w:rPr>
        <w:t>Benito Juárez ousted him</w:t>
      </w:r>
      <w:r w:rsidRPr="00953BB9">
        <w:rPr>
          <w:rFonts w:ascii="Times New Roman" w:hAnsi="Times New Roman" w:cs="Times New Roman"/>
          <w:sz w:val="24"/>
          <w:szCs w:val="24"/>
        </w:rPr>
        <w:t xml:space="preserve"> in 1853. The Mexican War of Independence began when France invaded Spain and took control </w:t>
      </w:r>
      <w:r w:rsidR="00D80B76" w:rsidRPr="00953BB9">
        <w:rPr>
          <w:rFonts w:ascii="Times New Roman" w:hAnsi="Times New Roman" w:cs="Times New Roman"/>
          <w:sz w:val="24"/>
          <w:szCs w:val="24"/>
        </w:rPr>
        <w:t xml:space="preserve">of part of Northern Mexico, </w:t>
      </w:r>
      <w:r w:rsidRPr="00953BB9">
        <w:rPr>
          <w:rFonts w:ascii="Times New Roman" w:hAnsi="Times New Roman" w:cs="Times New Roman"/>
          <w:sz w:val="24"/>
          <w:szCs w:val="24"/>
        </w:rPr>
        <w:t>now called “Northern Mexico” or “Northeast Mexico”</w:t>
      </w:r>
      <w:r w:rsidR="00D80B76" w:rsidRPr="00953BB9">
        <w:rPr>
          <w:rFonts w:ascii="Times New Roman" w:hAnsi="Times New Roman" w:cs="Times New Roman"/>
          <w:sz w:val="24"/>
          <w:szCs w:val="24"/>
        </w:rPr>
        <w:t>. At the same time,</w:t>
      </w:r>
      <w:r w:rsidRPr="00953BB9">
        <w:rPr>
          <w:rFonts w:ascii="Times New Roman" w:hAnsi="Times New Roman" w:cs="Times New Roman"/>
          <w:sz w:val="24"/>
          <w:szCs w:val="24"/>
        </w:rPr>
        <w:t xml:space="preserve"> the rest of today's modern-day México is known as "Southwest Mexico". </w:t>
      </w:r>
    </w:p>
    <w:p w14:paraId="1C91355D" w14:textId="363A3C1B" w:rsidR="00A22674" w:rsidRPr="00953BB9" w:rsidRDefault="00A22674"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Mexican War of Independence</w:t>
      </w:r>
    </w:p>
    <w:p w14:paraId="09B90096" w14:textId="2A45EE41" w:rsidR="00A22674" w:rsidRPr="00953BB9" w:rsidRDefault="00A22674"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lastRenderedPageBreak/>
        <w:tab/>
        <w:t>This is a list of battles and skirmishes fought in the Mexican War of Independence. There were many battles and skirmishes during the War of Independence. There were many battles between Spanish soldiers and the Mexican Army</w:t>
      </w:r>
      <w:r w:rsidR="00CC7134" w:rsidRPr="00953BB9">
        <w:rPr>
          <w:rFonts w:ascii="Times New Roman" w:hAnsi="Times New Roman" w:cs="Times New Roman"/>
          <w:sz w:val="24"/>
          <w:szCs w:val="24"/>
        </w:rPr>
        <w:t xml:space="preserve"> and</w:t>
      </w:r>
      <w:r w:rsidRPr="00953BB9">
        <w:rPr>
          <w:rFonts w:ascii="Times New Roman" w:hAnsi="Times New Roman" w:cs="Times New Roman"/>
          <w:sz w:val="24"/>
          <w:szCs w:val="24"/>
        </w:rPr>
        <w:t xml:space="preserve"> battles between different factions within Mexico. These include: The Battle of Pueblo de Los Angeles, The Battle of San Pedro, The Battle of San Pascualito, The Battle for Veracruz, The Siege of Tampico, and The Siege of Pueblo de México.</w:t>
      </w:r>
    </w:p>
    <w:p w14:paraId="217BAFD2" w14:textId="77777777" w:rsidR="00A22674" w:rsidRPr="00953BB9" w:rsidRDefault="00A22674"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French Intervention</w:t>
      </w:r>
    </w:p>
    <w:p w14:paraId="697A9726" w14:textId="28DBDD39" w:rsidR="00A22674" w:rsidRPr="00953BB9" w:rsidRDefault="00A22674"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ab/>
        <w:t xml:space="preserve">France was a major player in this war as it invaded Mexico City in 1867 to help </w:t>
      </w:r>
      <w:r w:rsidR="00D80B76" w:rsidRPr="00953BB9">
        <w:rPr>
          <w:rFonts w:ascii="Times New Roman" w:hAnsi="Times New Roman" w:cs="Times New Roman"/>
          <w:sz w:val="24"/>
          <w:szCs w:val="24"/>
        </w:rPr>
        <w:t>its</w:t>
      </w:r>
      <w:r w:rsidRPr="00953BB9">
        <w:rPr>
          <w:rFonts w:ascii="Times New Roman" w:hAnsi="Times New Roman" w:cs="Times New Roman"/>
          <w:sz w:val="24"/>
          <w:szCs w:val="24"/>
        </w:rPr>
        <w:t xml:space="preserve"> former ally (Spain) defeat </w:t>
      </w:r>
      <w:r w:rsidR="00D80B76" w:rsidRPr="00953BB9">
        <w:rPr>
          <w:rFonts w:ascii="Times New Roman" w:hAnsi="Times New Roman" w:cs="Times New Roman"/>
          <w:sz w:val="24"/>
          <w:szCs w:val="24"/>
        </w:rPr>
        <w:t>its</w:t>
      </w:r>
      <w:r w:rsidRPr="00953BB9">
        <w:rPr>
          <w:rFonts w:ascii="Times New Roman" w:hAnsi="Times New Roman" w:cs="Times New Roman"/>
          <w:sz w:val="24"/>
          <w:szCs w:val="24"/>
        </w:rPr>
        <w:t xml:space="preserve"> new enemy (Mexico). After Spain was defeated by Mexico at Pueblo de Los Angeles on May 5th 1868, French troops entered Mexico City on May 21st 1868</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to help defend against an attack by Benito Juárez’s forces on June 20th 1868. In this battle</w:t>
      </w:r>
      <w:r w:rsidR="00D80B76" w:rsidRPr="00953BB9">
        <w:rPr>
          <w:rFonts w:ascii="Times New Roman" w:hAnsi="Times New Roman" w:cs="Times New Roman"/>
          <w:sz w:val="24"/>
          <w:szCs w:val="24"/>
        </w:rPr>
        <w:t>,</w:t>
      </w:r>
      <w:r w:rsidR="00D80B76" w:rsidRPr="00953BB9">
        <w:t xml:space="preserve"> </w:t>
      </w:r>
      <w:r w:rsidR="00D80B76" w:rsidRPr="00953BB9">
        <w:rPr>
          <w:rFonts w:ascii="Times New Roman" w:hAnsi="Times New Roman" w:cs="Times New Roman"/>
          <w:sz w:val="24"/>
          <w:szCs w:val="24"/>
        </w:rPr>
        <w:t>they captured Santa Anna’s headquarters and all his documents, including</w:t>
      </w:r>
      <w:r w:rsidRPr="00953BB9">
        <w:rPr>
          <w:rFonts w:ascii="Times New Roman" w:hAnsi="Times New Roman" w:cs="Times New Roman"/>
          <w:sz w:val="24"/>
          <w:szCs w:val="24"/>
        </w:rPr>
        <w:t xml:space="preserve"> his plans for an invasion into Texas and Louisiana</w:t>
      </w:r>
      <w:r w:rsidR="00877078" w:rsidRPr="00953BB9">
        <w:rPr>
          <w:rFonts w:ascii="Times New Roman" w:hAnsi="Times New Roman" w:cs="Times New Roman"/>
          <w:sz w:val="24"/>
          <w:szCs w:val="24"/>
        </w:rPr>
        <w:t xml:space="preserve"> (Chih-Hsuan np)</w:t>
      </w:r>
      <w:r w:rsidRPr="00953BB9">
        <w:rPr>
          <w:rFonts w:ascii="Times New Roman" w:hAnsi="Times New Roman" w:cs="Times New Roman"/>
          <w:sz w:val="24"/>
          <w:szCs w:val="24"/>
        </w:rPr>
        <w:t>. They also captured Santa Anna’s wife</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Josefa Ortiz de Domínguez</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ho was executed in December 1867 after being found guilty on charges such as treason and betrayal. This ended the French Intervention</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hich began when France invaded Spain with Napoleon III's goal </w:t>
      </w:r>
      <w:r w:rsidR="00D80B76" w:rsidRPr="00953BB9">
        <w:rPr>
          <w:rFonts w:ascii="Times New Roman" w:hAnsi="Times New Roman" w:cs="Times New Roman"/>
          <w:sz w:val="24"/>
          <w:szCs w:val="24"/>
        </w:rPr>
        <w:t>of seizing</w:t>
      </w:r>
      <w:r w:rsidRPr="00953BB9">
        <w:rPr>
          <w:rFonts w:ascii="Times New Roman" w:hAnsi="Times New Roman" w:cs="Times New Roman"/>
          <w:sz w:val="24"/>
          <w:szCs w:val="24"/>
        </w:rPr>
        <w:t xml:space="preserve"> power from Queen Isabella II. In the end, Mexico City was captured by Juárez’s forces on June 20th 1868</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and a year later</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he was elected to become the first president of Mexico in 1869.</w:t>
      </w:r>
    </w:p>
    <w:p w14:paraId="69944322" w14:textId="77777777" w:rsidR="00A22674" w:rsidRPr="00953BB9" w:rsidRDefault="00A22674"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The Battle of Pueblo de Los Angeles</w:t>
      </w:r>
    </w:p>
    <w:p w14:paraId="2F7B9FE1" w14:textId="12726271" w:rsidR="00A22674" w:rsidRPr="00953BB9" w:rsidRDefault="00A22674"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ab/>
        <w:t>The Battle of Pueblo de Los Angeles was fought on May 5th 1867</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during the French Intervention between Mexican forces and French troops trying to capture Mexico City from the north. The battle began when Mexican forces attacked the French encampment at Pueblo de Los Angeles, also known as Pueblo del Rio, located near present-day San Diego, California. After a brief battle in which both sides suffered heavy casualties, both sides retreated with no clear victor. This ended up being one of two battles </w:t>
      </w:r>
      <w:r w:rsidR="00D80B76" w:rsidRPr="00953BB9">
        <w:rPr>
          <w:rFonts w:ascii="Times New Roman" w:hAnsi="Times New Roman" w:cs="Times New Roman"/>
          <w:sz w:val="24"/>
          <w:szCs w:val="24"/>
        </w:rPr>
        <w:t xml:space="preserve">fought between French </w:t>
      </w:r>
      <w:r w:rsidR="00D80B76" w:rsidRPr="00953BB9">
        <w:rPr>
          <w:rFonts w:ascii="Times New Roman" w:hAnsi="Times New Roman" w:cs="Times New Roman"/>
          <w:sz w:val="24"/>
          <w:szCs w:val="24"/>
        </w:rPr>
        <w:lastRenderedPageBreak/>
        <w:t>forces and Mexican troops during this time</w:t>
      </w:r>
      <w:r w:rsidRPr="00953BB9">
        <w:rPr>
          <w:rFonts w:ascii="Times New Roman" w:hAnsi="Times New Roman" w:cs="Times New Roman"/>
          <w:sz w:val="24"/>
          <w:szCs w:val="24"/>
        </w:rPr>
        <w:t xml:space="preserve">. The other battle was fought at La Mesa (also known as El Ranchito) near </w:t>
      </w:r>
      <w:r w:rsidR="00D80B76" w:rsidRPr="00953BB9">
        <w:rPr>
          <w:rFonts w:ascii="Times New Roman" w:hAnsi="Times New Roman" w:cs="Times New Roman"/>
          <w:sz w:val="24"/>
          <w:szCs w:val="24"/>
        </w:rPr>
        <w:t>present-day</w:t>
      </w:r>
      <w:r w:rsidRPr="00953BB9">
        <w:rPr>
          <w:rFonts w:ascii="Times New Roman" w:hAnsi="Times New Roman" w:cs="Times New Roman"/>
          <w:sz w:val="24"/>
          <w:szCs w:val="24"/>
        </w:rPr>
        <w:t xml:space="preserve"> San Antonio, Texas. </w:t>
      </w:r>
      <w:r w:rsidR="00D80B76" w:rsidRPr="00953BB9">
        <w:rPr>
          <w:rFonts w:ascii="Times New Roman" w:hAnsi="Times New Roman" w:cs="Times New Roman"/>
          <w:sz w:val="24"/>
          <w:szCs w:val="24"/>
        </w:rPr>
        <w:t>The</w:t>
      </w:r>
      <w:r w:rsidRPr="00953BB9">
        <w:rPr>
          <w:rFonts w:ascii="Times New Roman" w:hAnsi="Times New Roman" w:cs="Times New Roman"/>
          <w:sz w:val="24"/>
          <w:szCs w:val="24"/>
        </w:rPr>
        <w:t xml:space="preserve"> Battle for Veracruz was a battle that took place near Veracruz, Mexico</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on April 21st 1863</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during the American Civil War between Union forces under General Nathaniel Banks and Confederate forces under General Sterling Price after they had seized control of the city from Benito Juárez’s Liberal Government which </w:t>
      </w:r>
      <w:r w:rsidR="00D80B76" w:rsidRPr="00953BB9">
        <w:rPr>
          <w:rFonts w:ascii="Times New Roman" w:hAnsi="Times New Roman" w:cs="Times New Roman"/>
          <w:sz w:val="24"/>
          <w:szCs w:val="24"/>
        </w:rPr>
        <w:t>Napoleon III had installed</w:t>
      </w:r>
      <w:r w:rsidRPr="00953BB9">
        <w:rPr>
          <w:rFonts w:ascii="Times New Roman" w:hAnsi="Times New Roman" w:cs="Times New Roman"/>
          <w:sz w:val="24"/>
          <w:szCs w:val="24"/>
        </w:rPr>
        <w:t xml:space="preserve"> in 1861. This ended up being one of several battles in this area of Veracruz during the war. The other battles in this area of Veracruz were: </w:t>
      </w:r>
      <w:r w:rsidR="00D80B76" w:rsidRPr="00953BB9">
        <w:rPr>
          <w:rFonts w:ascii="Times New Roman" w:hAnsi="Times New Roman" w:cs="Times New Roman"/>
          <w:sz w:val="24"/>
          <w:szCs w:val="24"/>
        </w:rPr>
        <w:t>The battle</w:t>
      </w:r>
      <w:r w:rsidRPr="00953BB9">
        <w:rPr>
          <w:rFonts w:ascii="Times New Roman" w:hAnsi="Times New Roman" w:cs="Times New Roman"/>
          <w:sz w:val="24"/>
          <w:szCs w:val="24"/>
        </w:rPr>
        <w:t xml:space="preserve"> for Mexico City (also known as the Battle of Mexico City)</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hich occurred on March 19th 1863</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and the Battle for Torreón</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hich occurred on November 20th 1863.</w:t>
      </w:r>
    </w:p>
    <w:p w14:paraId="0B04D6B4" w14:textId="6734007D" w:rsidR="00A22674" w:rsidRPr="00953BB9" w:rsidRDefault="00A22674"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ab/>
        <w:t>The Spanish had a negative view of the Aztecs and the Indians. They did not understand their customs, religions and ways of life, so they believed the Aztecs were evil. The Spanish were there only to take land and resources from them; they were not there to help or make friends. The Spanish also used several different weapons against the Aztecs</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such as guns and horses</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hich made it easier to hunt them down. They also had a long reach with their guns making it easy for them to shoot arrows at the Indians from a distance</w:t>
      </w:r>
      <w:r w:rsidR="00877078" w:rsidRPr="00953BB9">
        <w:rPr>
          <w:rFonts w:ascii="Times New Roman" w:hAnsi="Times New Roman" w:cs="Times New Roman"/>
          <w:sz w:val="24"/>
          <w:szCs w:val="24"/>
        </w:rPr>
        <w:t xml:space="preserve"> (Coe 69)</w:t>
      </w:r>
      <w:r w:rsidRPr="00953BB9">
        <w:rPr>
          <w:rFonts w:ascii="Times New Roman" w:hAnsi="Times New Roman" w:cs="Times New Roman"/>
          <w:sz w:val="24"/>
          <w:szCs w:val="24"/>
        </w:rPr>
        <w:t xml:space="preserve">. These weapons were seen as ungodly by many of the indigenous people who used bows and arrows; they saw these weapons as tools of evil because they would kill people who did not follow their religion correctly or who had no respect for </w:t>
      </w:r>
      <w:r w:rsidR="00D80B76" w:rsidRPr="00953BB9">
        <w:rPr>
          <w:rFonts w:ascii="Times New Roman" w:hAnsi="Times New Roman" w:cs="Times New Roman"/>
          <w:sz w:val="24"/>
          <w:szCs w:val="24"/>
        </w:rPr>
        <w:t xml:space="preserve">them </w:t>
      </w:r>
      <w:r w:rsidRPr="00953BB9">
        <w:rPr>
          <w:rFonts w:ascii="Times New Roman" w:hAnsi="Times New Roman" w:cs="Times New Roman"/>
          <w:sz w:val="24"/>
          <w:szCs w:val="24"/>
        </w:rPr>
        <w:t xml:space="preserve">their gods. Many of these people became victims because they lived in areas that were hard to live in because of diseases, animals </w:t>
      </w:r>
      <w:r w:rsidR="002F4B1F" w:rsidRPr="00953BB9">
        <w:rPr>
          <w:rFonts w:ascii="Times New Roman" w:hAnsi="Times New Roman" w:cs="Times New Roman"/>
          <w:sz w:val="24"/>
          <w:szCs w:val="24"/>
        </w:rPr>
        <w:t>(</w:t>
      </w:r>
      <w:r w:rsidRPr="00953BB9">
        <w:rPr>
          <w:rFonts w:ascii="Times New Roman" w:hAnsi="Times New Roman" w:cs="Times New Roman"/>
          <w:sz w:val="24"/>
          <w:szCs w:val="24"/>
        </w:rPr>
        <w:t>such as snakes</w:t>
      </w:r>
      <w:r w:rsidR="002F4B1F" w:rsidRPr="00953BB9">
        <w:rPr>
          <w:rFonts w:ascii="Times New Roman" w:hAnsi="Times New Roman" w:cs="Times New Roman"/>
          <w:sz w:val="24"/>
          <w:szCs w:val="24"/>
        </w:rPr>
        <w:t>)</w:t>
      </w:r>
      <w:r w:rsidRPr="00953BB9">
        <w:rPr>
          <w:rFonts w:ascii="Times New Roman" w:hAnsi="Times New Roman" w:cs="Times New Roman"/>
          <w:sz w:val="24"/>
          <w:szCs w:val="24"/>
        </w:rPr>
        <w:t>, weather conditions</w:t>
      </w:r>
      <w:r w:rsidR="002F4B1F" w:rsidRPr="00953BB9">
        <w:rPr>
          <w:rFonts w:ascii="Times New Roman" w:hAnsi="Times New Roman" w:cs="Times New Roman"/>
          <w:sz w:val="24"/>
          <w:szCs w:val="24"/>
        </w:rPr>
        <w:t xml:space="preserve">, </w:t>
      </w:r>
      <w:r w:rsidRPr="00953BB9">
        <w:rPr>
          <w:rFonts w:ascii="Times New Roman" w:hAnsi="Times New Roman" w:cs="Times New Roman"/>
          <w:sz w:val="24"/>
          <w:szCs w:val="24"/>
        </w:rPr>
        <w:t xml:space="preserve">such as hot or cold, or just plain being away from home for long </w:t>
      </w:r>
      <w:r w:rsidR="00D80B76" w:rsidRPr="00953BB9">
        <w:rPr>
          <w:rFonts w:ascii="Times New Roman" w:hAnsi="Times New Roman" w:cs="Times New Roman"/>
          <w:sz w:val="24"/>
          <w:szCs w:val="24"/>
        </w:rPr>
        <w:t>periods</w:t>
      </w:r>
      <w:r w:rsidRPr="00953BB9">
        <w:rPr>
          <w:rFonts w:ascii="Times New Roman" w:hAnsi="Times New Roman" w:cs="Times New Roman"/>
          <w:sz w:val="24"/>
          <w:szCs w:val="24"/>
        </w:rPr>
        <w:t>.</w:t>
      </w:r>
    </w:p>
    <w:p w14:paraId="2D59D541" w14:textId="12BB84A4" w:rsidR="00A22674" w:rsidRPr="00953BB9" w:rsidRDefault="00A22674"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ab/>
        <w:t>The Spanish took over all the lands that belonged to the Aztec empire by force, like many other conquistadors before them</w:t>
      </w:r>
      <w:r w:rsidR="00D80B76" w:rsidRPr="00953BB9">
        <w:rPr>
          <w:rFonts w:ascii="Times New Roman" w:hAnsi="Times New Roman" w:cs="Times New Roman"/>
          <w:sz w:val="24"/>
          <w:szCs w:val="24"/>
        </w:rPr>
        <w:t>. Still, unlike</w:t>
      </w:r>
      <w:r w:rsidRPr="00953BB9">
        <w:rPr>
          <w:rFonts w:ascii="Times New Roman" w:hAnsi="Times New Roman" w:cs="Times New Roman"/>
          <w:sz w:val="24"/>
          <w:szCs w:val="24"/>
        </w:rPr>
        <w:t xml:space="preserve"> other conquistadors who left after taking control over those lands</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most Spaniards stayed in Mexico City, New Spain (Mexico)</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until death claimed them. Some people came </w:t>
      </w:r>
      <w:r w:rsidR="00D80B76" w:rsidRPr="00953BB9">
        <w:rPr>
          <w:rFonts w:ascii="Times New Roman" w:hAnsi="Times New Roman" w:cs="Times New Roman"/>
          <w:sz w:val="24"/>
          <w:szCs w:val="24"/>
        </w:rPr>
        <w:t>to</w:t>
      </w:r>
      <w:r w:rsidRPr="00953BB9">
        <w:rPr>
          <w:rFonts w:ascii="Times New Roman" w:hAnsi="Times New Roman" w:cs="Times New Roman"/>
          <w:sz w:val="24"/>
          <w:szCs w:val="24"/>
        </w:rPr>
        <w:t xml:space="preserve"> Mexico City for fun</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hile others came to stay. </w:t>
      </w:r>
      <w:r w:rsidRPr="00953BB9">
        <w:rPr>
          <w:rFonts w:ascii="Times New Roman" w:hAnsi="Times New Roman" w:cs="Times New Roman"/>
          <w:sz w:val="24"/>
          <w:szCs w:val="24"/>
        </w:rPr>
        <w:lastRenderedPageBreak/>
        <w:t>The people in Mexico City were not as cruel as the conquistadors who went to the New World</w:t>
      </w:r>
      <w:r w:rsidR="00D80B76" w:rsidRPr="00953BB9">
        <w:rPr>
          <w:rFonts w:ascii="Times New Roman" w:hAnsi="Times New Roman" w:cs="Times New Roman"/>
          <w:sz w:val="24"/>
          <w:szCs w:val="24"/>
        </w:rPr>
        <w:t xml:space="preserve"> and </w:t>
      </w:r>
      <w:r w:rsidRPr="00953BB9">
        <w:rPr>
          <w:rFonts w:ascii="Times New Roman" w:hAnsi="Times New Roman" w:cs="Times New Roman"/>
          <w:sz w:val="24"/>
          <w:szCs w:val="24"/>
        </w:rPr>
        <w:t>did not take over land by force. The Spaniards were mostly interested in the riches of Mexico</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and the Native Americans were happy to be able to trade with them</w:t>
      </w:r>
      <w:r w:rsidR="00877078" w:rsidRPr="00953BB9">
        <w:rPr>
          <w:rFonts w:ascii="Times New Roman" w:hAnsi="Times New Roman" w:cs="Times New Roman"/>
          <w:sz w:val="24"/>
          <w:szCs w:val="24"/>
        </w:rPr>
        <w:t xml:space="preserve"> (Robinson 1269)</w:t>
      </w:r>
      <w:r w:rsidRPr="00953BB9">
        <w:rPr>
          <w:rFonts w:ascii="Times New Roman" w:hAnsi="Times New Roman" w:cs="Times New Roman"/>
          <w:sz w:val="24"/>
          <w:szCs w:val="24"/>
        </w:rPr>
        <w:t xml:space="preserve">. The Spanish came into Mexico because they had heard of great wealth in gold and silver. They also heard of </w:t>
      </w:r>
      <w:r w:rsidR="00D80B76" w:rsidRPr="00953BB9">
        <w:rPr>
          <w:rFonts w:ascii="Times New Roman" w:hAnsi="Times New Roman" w:cs="Times New Roman"/>
          <w:sz w:val="24"/>
          <w:szCs w:val="24"/>
        </w:rPr>
        <w:t>many</w:t>
      </w:r>
      <w:r w:rsidRPr="00953BB9">
        <w:rPr>
          <w:rFonts w:ascii="Times New Roman" w:hAnsi="Times New Roman" w:cs="Times New Roman"/>
          <w:sz w:val="24"/>
          <w:szCs w:val="24"/>
        </w:rPr>
        <w:t xml:space="preserve"> people who lived there, many thousands, and that </w:t>
      </w:r>
      <w:r w:rsidR="00CC7134" w:rsidRPr="00953BB9">
        <w:rPr>
          <w:rFonts w:ascii="Times New Roman" w:hAnsi="Times New Roman" w:cs="Times New Roman"/>
          <w:sz w:val="24"/>
          <w:szCs w:val="24"/>
        </w:rPr>
        <w:t>they</w:t>
      </w:r>
      <w:r w:rsidRPr="00953BB9">
        <w:rPr>
          <w:rFonts w:ascii="Times New Roman" w:hAnsi="Times New Roman" w:cs="Times New Roman"/>
          <w:sz w:val="24"/>
          <w:szCs w:val="24"/>
        </w:rPr>
        <w:t xml:space="preserve"> had more food than they could eat or carry away. So many people came into Mexico that it became very crowded; this was also why there was a lot of disease among the Native Americans because it was so hard for them to live together in one place for long </w:t>
      </w:r>
      <w:r w:rsidR="00D80B76" w:rsidRPr="00953BB9">
        <w:rPr>
          <w:rFonts w:ascii="Times New Roman" w:hAnsi="Times New Roman" w:cs="Times New Roman"/>
          <w:sz w:val="24"/>
          <w:szCs w:val="24"/>
        </w:rPr>
        <w:t>periods</w:t>
      </w:r>
      <w:r w:rsidR="00F34C6D" w:rsidRPr="00953BB9">
        <w:rPr>
          <w:rFonts w:ascii="Times New Roman" w:hAnsi="Times New Roman" w:cs="Times New Roman"/>
          <w:sz w:val="24"/>
          <w:szCs w:val="24"/>
        </w:rPr>
        <w:t xml:space="preserve"> (White 100)</w:t>
      </w:r>
      <w:r w:rsidRPr="00953BB9">
        <w:rPr>
          <w:rFonts w:ascii="Times New Roman" w:hAnsi="Times New Roman" w:cs="Times New Roman"/>
          <w:sz w:val="24"/>
          <w:szCs w:val="24"/>
        </w:rPr>
        <w:t xml:space="preserve">. Many died from disease and hunger because </w:t>
      </w:r>
      <w:r w:rsidR="00D80B76" w:rsidRPr="00953BB9">
        <w:rPr>
          <w:rFonts w:ascii="Times New Roman" w:hAnsi="Times New Roman" w:cs="Times New Roman"/>
          <w:sz w:val="24"/>
          <w:szCs w:val="24"/>
        </w:rPr>
        <w:t>too many people lived</w:t>
      </w:r>
      <w:r w:rsidRPr="00953BB9">
        <w:rPr>
          <w:rFonts w:ascii="Times New Roman" w:hAnsi="Times New Roman" w:cs="Times New Roman"/>
          <w:sz w:val="24"/>
          <w:szCs w:val="24"/>
        </w:rPr>
        <w:t xml:space="preserve"> under such bad conditions in one place. There were also times when famine would strike those who did not have enough food to eat or enough land to grow their food on. The Spaniards made laws which included having slaves</w:t>
      </w:r>
      <w:r w:rsidR="006F474B" w:rsidRPr="00953BB9">
        <w:rPr>
          <w:rFonts w:ascii="Times New Roman" w:hAnsi="Times New Roman" w:cs="Times New Roman"/>
          <w:sz w:val="24"/>
          <w:szCs w:val="24"/>
        </w:rPr>
        <w:t xml:space="preserve">, </w:t>
      </w:r>
      <w:r w:rsidRPr="00953BB9">
        <w:rPr>
          <w:rFonts w:ascii="Times New Roman" w:hAnsi="Times New Roman" w:cs="Times New Roman"/>
          <w:sz w:val="24"/>
          <w:szCs w:val="24"/>
        </w:rPr>
        <w:t>people who did not belong to them. They brought African slaves into New Spain (Mexico)</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hom they forced into work on plantations where they grew crops like sugar cane and cotton as well as tobacco which helped produce money for the Spanish government</w:t>
      </w:r>
      <w:r w:rsidR="00877078" w:rsidRPr="00953BB9">
        <w:rPr>
          <w:rFonts w:ascii="Times New Roman" w:hAnsi="Times New Roman" w:cs="Times New Roman"/>
          <w:sz w:val="24"/>
          <w:szCs w:val="24"/>
        </w:rPr>
        <w:t xml:space="preserve"> (Schendel 10)</w:t>
      </w:r>
      <w:r w:rsidRPr="00953BB9">
        <w:rPr>
          <w:rFonts w:ascii="Times New Roman" w:hAnsi="Times New Roman" w:cs="Times New Roman"/>
          <w:sz w:val="24"/>
          <w:szCs w:val="24"/>
        </w:rPr>
        <w:t xml:space="preserve">. </w:t>
      </w:r>
      <w:r w:rsidR="00D80B76" w:rsidRPr="00953BB9">
        <w:rPr>
          <w:rFonts w:ascii="Times New Roman" w:hAnsi="Times New Roman" w:cs="Times New Roman"/>
          <w:sz w:val="24"/>
          <w:szCs w:val="24"/>
        </w:rPr>
        <w:t>Historians generally see the Conquest</w:t>
      </w:r>
      <w:r w:rsidRPr="00953BB9">
        <w:rPr>
          <w:rFonts w:ascii="Times New Roman" w:hAnsi="Times New Roman" w:cs="Times New Roman"/>
          <w:sz w:val="24"/>
          <w:szCs w:val="24"/>
        </w:rPr>
        <w:t xml:space="preserve"> as a departure point for the concept of the Spanish Empire. At this time</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Spain was only a small kingdom, and </w:t>
      </w:r>
      <w:r w:rsidR="00D80B76" w:rsidRPr="00953BB9">
        <w:rPr>
          <w:rFonts w:ascii="Times New Roman" w:hAnsi="Times New Roman" w:cs="Times New Roman"/>
          <w:sz w:val="24"/>
          <w:szCs w:val="24"/>
        </w:rPr>
        <w:t>many scholars did not accept the idea that it could be considered an empire</w:t>
      </w:r>
      <w:r w:rsidRPr="00953BB9">
        <w:rPr>
          <w:rFonts w:ascii="Times New Roman" w:hAnsi="Times New Roman" w:cs="Times New Roman"/>
          <w:sz w:val="24"/>
          <w:szCs w:val="24"/>
        </w:rPr>
        <w:t xml:space="preserve"> in the early 20th century. However, by the 1970s, when historians began to study and write about Latin America during this </w:t>
      </w:r>
      <w:r w:rsidR="00D80B76" w:rsidRPr="00953BB9">
        <w:rPr>
          <w:rFonts w:ascii="Times New Roman" w:hAnsi="Times New Roman" w:cs="Times New Roman"/>
          <w:sz w:val="24"/>
          <w:szCs w:val="24"/>
        </w:rPr>
        <w:t>period</w:t>
      </w:r>
      <w:r w:rsidRPr="00953BB9">
        <w:rPr>
          <w:rFonts w:ascii="Times New Roman" w:hAnsi="Times New Roman" w:cs="Times New Roman"/>
          <w:sz w:val="24"/>
          <w:szCs w:val="24"/>
        </w:rPr>
        <w:t>, it became clear that Spain had indeed become a world power.</w:t>
      </w:r>
    </w:p>
    <w:p w14:paraId="24ABD5A5" w14:textId="109FF676" w:rsidR="00A22674" w:rsidRPr="00953BB9" w:rsidRDefault="00A22674" w:rsidP="00A22674">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ab/>
        <w:t xml:space="preserve">The first years of Spanish rule were marked by increased conflict among Native Americans. The Spaniards conquered Mexico quickly because they won most battles with native tribes in surprise attacks or ambushes. </w:t>
      </w:r>
      <w:r w:rsidR="00D80B76" w:rsidRPr="00953BB9">
        <w:rPr>
          <w:rFonts w:ascii="Times New Roman" w:hAnsi="Times New Roman" w:cs="Times New Roman"/>
          <w:sz w:val="24"/>
          <w:szCs w:val="24"/>
        </w:rPr>
        <w:t>They</w:t>
      </w:r>
      <w:r w:rsidRPr="00953BB9">
        <w:rPr>
          <w:rFonts w:ascii="Times New Roman" w:hAnsi="Times New Roman" w:cs="Times New Roman"/>
          <w:sz w:val="24"/>
          <w:szCs w:val="24"/>
        </w:rPr>
        <w:t xml:space="preserve"> knew how to fight against other European armies because of their experience fighting Moors in North Africa</w:t>
      </w:r>
      <w:r w:rsidR="006F474B" w:rsidRPr="00953BB9">
        <w:rPr>
          <w:rFonts w:ascii="Times New Roman" w:hAnsi="Times New Roman" w:cs="Times New Roman"/>
          <w:sz w:val="24"/>
          <w:szCs w:val="24"/>
        </w:rPr>
        <w:t xml:space="preserve">, </w:t>
      </w:r>
      <w:r w:rsidRPr="00953BB9">
        <w:rPr>
          <w:rFonts w:ascii="Times New Roman" w:hAnsi="Times New Roman" w:cs="Times New Roman"/>
          <w:sz w:val="24"/>
          <w:szCs w:val="24"/>
        </w:rPr>
        <w:t>notably at Las Navas de Tolosa</w:t>
      </w:r>
      <w:r w:rsidR="006F474B" w:rsidRPr="00953BB9">
        <w:rPr>
          <w:rFonts w:ascii="Times New Roman" w:hAnsi="Times New Roman" w:cs="Times New Roman"/>
          <w:sz w:val="24"/>
          <w:szCs w:val="24"/>
        </w:rPr>
        <w:t>,</w:t>
      </w:r>
      <w:r w:rsidRPr="00953BB9">
        <w:rPr>
          <w:rFonts w:ascii="Times New Roman" w:hAnsi="Times New Roman" w:cs="Times New Roman"/>
          <w:sz w:val="24"/>
          <w:szCs w:val="24"/>
        </w:rPr>
        <w:t xml:space="preserve"> and against Turks in Europe</w:t>
      </w:r>
      <w:r w:rsidR="002F4B1F" w:rsidRPr="00953BB9">
        <w:rPr>
          <w:rFonts w:ascii="Times New Roman" w:hAnsi="Times New Roman" w:cs="Times New Roman"/>
          <w:sz w:val="24"/>
          <w:szCs w:val="24"/>
        </w:rPr>
        <w:t xml:space="preserve">, </w:t>
      </w:r>
      <w:r w:rsidRPr="00953BB9">
        <w:rPr>
          <w:rFonts w:ascii="Times New Roman" w:hAnsi="Times New Roman" w:cs="Times New Roman"/>
          <w:sz w:val="24"/>
          <w:szCs w:val="24"/>
        </w:rPr>
        <w:t xml:space="preserve">especially at Lepanto. The Spaniards fought hard battles but usually lost them because they did not have enough soldiers to hold all their conquests </w:t>
      </w:r>
      <w:r w:rsidRPr="00953BB9">
        <w:rPr>
          <w:rFonts w:ascii="Times New Roman" w:hAnsi="Times New Roman" w:cs="Times New Roman"/>
          <w:sz w:val="24"/>
          <w:szCs w:val="24"/>
        </w:rPr>
        <w:lastRenderedPageBreak/>
        <w:t xml:space="preserve">together; therefore, many tribes </w:t>
      </w:r>
      <w:r w:rsidR="00D80B76" w:rsidRPr="00953BB9">
        <w:rPr>
          <w:rFonts w:ascii="Times New Roman" w:hAnsi="Times New Roman" w:cs="Times New Roman"/>
          <w:sz w:val="24"/>
          <w:szCs w:val="24"/>
        </w:rPr>
        <w:t>could still</w:t>
      </w:r>
      <w:r w:rsidRPr="00953BB9">
        <w:rPr>
          <w:rFonts w:ascii="Times New Roman" w:hAnsi="Times New Roman" w:cs="Times New Roman"/>
          <w:sz w:val="24"/>
          <w:szCs w:val="24"/>
        </w:rPr>
        <w:t xml:space="preserve"> live freely under native laws and customs. The Indians had been living in Mexico for thousands of years before the Spaniards arrived; therefore, they knew how to fight against other Native American tribes as well as against foreign invaders like Cortés</w:t>
      </w:r>
      <w:r w:rsidR="00877078" w:rsidRPr="00953BB9">
        <w:rPr>
          <w:rFonts w:ascii="Times New Roman" w:hAnsi="Times New Roman" w:cs="Times New Roman"/>
          <w:sz w:val="24"/>
          <w:szCs w:val="24"/>
        </w:rPr>
        <w:t xml:space="preserve"> (Schendel 11)</w:t>
      </w:r>
      <w:r w:rsidRPr="00953BB9">
        <w:rPr>
          <w:rFonts w:ascii="Times New Roman" w:hAnsi="Times New Roman" w:cs="Times New Roman"/>
          <w:sz w:val="24"/>
          <w:szCs w:val="24"/>
        </w:rPr>
        <w:t>. The Indians also had allies among other native people who lived elsewhere in North America and Central America as well as places beyond those borders</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such as Brazil and Peru; these allies would sometimes help them win some battles but sometimes attack them during times of war or famine which caused problems for them on both sides.</w:t>
      </w:r>
    </w:p>
    <w:p w14:paraId="02722EE8" w14:textId="65118D93" w:rsidR="000C2329" w:rsidRPr="00953BB9" w:rsidRDefault="000C2329" w:rsidP="000C2329">
      <w:pPr>
        <w:spacing w:line="480" w:lineRule="auto"/>
        <w:rPr>
          <w:rFonts w:ascii="Times New Roman" w:hAnsi="Times New Roman" w:cs="Times New Roman"/>
          <w:sz w:val="24"/>
          <w:szCs w:val="24"/>
        </w:rPr>
      </w:pPr>
      <w:r w:rsidRPr="00953BB9">
        <w:rPr>
          <w:rFonts w:ascii="Times New Roman" w:hAnsi="Times New Roman" w:cs="Times New Roman"/>
          <w:sz w:val="24"/>
          <w:szCs w:val="24"/>
        </w:rPr>
        <w:tab/>
        <w:t xml:space="preserve">The Aztecs were not the only people in pre-Columbian America to have a god-based society. The Mayans and Incas also had gods who were worshipped. However, the Aztecs had a more </w:t>
      </w:r>
      <w:r w:rsidR="0058688B" w:rsidRPr="00953BB9">
        <w:rPr>
          <w:rFonts w:ascii="Times New Roman" w:hAnsi="Times New Roman" w:cs="Times New Roman"/>
          <w:sz w:val="24"/>
          <w:szCs w:val="24"/>
        </w:rPr>
        <w:t>organized</w:t>
      </w:r>
      <w:r w:rsidRPr="00953BB9">
        <w:rPr>
          <w:rFonts w:ascii="Times New Roman" w:hAnsi="Times New Roman" w:cs="Times New Roman"/>
          <w:sz w:val="24"/>
          <w:szCs w:val="24"/>
        </w:rPr>
        <w:t xml:space="preserve"> religion with rules everyone had to follow. It was believed that if people did not follow these rules</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they would go to their “next life” </w:t>
      </w:r>
      <w:r w:rsidR="00D80B76" w:rsidRPr="00953BB9">
        <w:rPr>
          <w:rFonts w:ascii="Times New Roman" w:hAnsi="Times New Roman" w:cs="Times New Roman"/>
          <w:sz w:val="24"/>
          <w:szCs w:val="24"/>
        </w:rPr>
        <w:t>like</w:t>
      </w:r>
      <w:r w:rsidRPr="00953BB9">
        <w:rPr>
          <w:rFonts w:ascii="Times New Roman" w:hAnsi="Times New Roman" w:cs="Times New Roman"/>
          <w:sz w:val="24"/>
          <w:szCs w:val="24"/>
        </w:rPr>
        <w:t xml:space="preserve"> an animal or a spirit. This was seen as unfair because it meant that children who did not do well in school or people who did not work hard enough would have no chance </w:t>
      </w:r>
      <w:r w:rsidR="00D80B76" w:rsidRPr="00953BB9">
        <w:rPr>
          <w:rFonts w:ascii="Times New Roman" w:hAnsi="Times New Roman" w:cs="Times New Roman"/>
          <w:sz w:val="24"/>
          <w:szCs w:val="24"/>
        </w:rPr>
        <w:t>of</w:t>
      </w:r>
      <w:r w:rsidRPr="00953BB9">
        <w:rPr>
          <w:rFonts w:ascii="Times New Roman" w:hAnsi="Times New Roman" w:cs="Times New Roman"/>
          <w:sz w:val="24"/>
          <w:szCs w:val="24"/>
        </w:rPr>
        <w:t xml:space="preserve"> getting into heaven and being rewarded for their good deeds in this life rather than being punished for their bad deeds. The Spanish saw this as unfair because the Aztecs were taking away the chance for good people to be rewarded for their hard work and good deeds if they died before they got to heaven. </w:t>
      </w:r>
    </w:p>
    <w:p w14:paraId="1326A0B4" w14:textId="54092630" w:rsidR="000C2329" w:rsidRPr="00953BB9" w:rsidRDefault="000C2329" w:rsidP="000C2329">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ab/>
        <w:t>After the conquests, many of the Natives converted to Catholicism</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with some still keeping their traditional religion, but others were forced by Spanish law to convert and then could be punished if they did not convert completely; those who refused conversion could be put on death row or banished from town. Many Natives killed themselves rather than convert, but others chose conversion over death; however, most Natives soon reverted to their traditional religion after years of living with Catholic settlers and missionaries. Some Natives converted because they wanted peace; some converts were forced to convert by law, but others did so because they wanted to be accepted into Spanish society. Some Natives were </w:t>
      </w:r>
      <w:r w:rsidRPr="00953BB9">
        <w:rPr>
          <w:rFonts w:ascii="Times New Roman" w:hAnsi="Times New Roman" w:cs="Times New Roman"/>
          <w:sz w:val="24"/>
          <w:szCs w:val="24"/>
        </w:rPr>
        <w:lastRenderedPageBreak/>
        <w:t>not allowed to keep their traditional religion when they became Spanish citizens; they had to convert completely to Catholicism or face punishment for their disobedience. When Europeans first came to the Americas, many Native Americans were shocked by the foreign culture and religion, which was very different from their own</w:t>
      </w:r>
      <w:r w:rsidR="00877078" w:rsidRPr="00953BB9">
        <w:rPr>
          <w:rFonts w:ascii="Times New Roman" w:hAnsi="Times New Roman" w:cs="Times New Roman"/>
          <w:sz w:val="24"/>
          <w:szCs w:val="24"/>
        </w:rPr>
        <w:t xml:space="preserve"> (Schendel 10)</w:t>
      </w:r>
      <w:r w:rsidRPr="00953BB9">
        <w:rPr>
          <w:rFonts w:ascii="Times New Roman" w:hAnsi="Times New Roman" w:cs="Times New Roman"/>
          <w:sz w:val="24"/>
          <w:szCs w:val="24"/>
        </w:rPr>
        <w:t xml:space="preserve">. Native Americans had no written language </w:t>
      </w:r>
      <w:r w:rsidR="00D80B76" w:rsidRPr="00953BB9">
        <w:rPr>
          <w:rFonts w:ascii="Times New Roman" w:hAnsi="Times New Roman" w:cs="Times New Roman"/>
          <w:sz w:val="24"/>
          <w:szCs w:val="24"/>
        </w:rPr>
        <w:t>or</w:t>
      </w:r>
      <w:r w:rsidRPr="00953BB9">
        <w:rPr>
          <w:rFonts w:ascii="Times New Roman" w:hAnsi="Times New Roman" w:cs="Times New Roman"/>
          <w:sz w:val="24"/>
          <w:szCs w:val="24"/>
        </w:rPr>
        <w:t xml:space="preserve"> concept of writing down history and stories; therefore, some of the earliest records of Native American life were created by Europeans who wrote down what they saw and heard about the people </w:t>
      </w:r>
      <w:r w:rsidR="00D80B76" w:rsidRPr="00953BB9">
        <w:rPr>
          <w:rFonts w:ascii="Times New Roman" w:hAnsi="Times New Roman" w:cs="Times New Roman"/>
          <w:sz w:val="24"/>
          <w:szCs w:val="24"/>
        </w:rPr>
        <w:t>to share it with other</w:t>
      </w:r>
      <w:r w:rsidRPr="00953BB9">
        <w:rPr>
          <w:rFonts w:ascii="Times New Roman" w:hAnsi="Times New Roman" w:cs="Times New Roman"/>
          <w:sz w:val="24"/>
          <w:szCs w:val="24"/>
        </w:rPr>
        <w:t xml:space="preserve"> Europeans back home. </w:t>
      </w:r>
    </w:p>
    <w:p w14:paraId="4BEFCB38" w14:textId="11E97176" w:rsidR="000C2329" w:rsidRPr="00953BB9" w:rsidRDefault="000C2329" w:rsidP="000C2329">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 xml:space="preserve">The earliest European records of Native American life are based on stories </w:t>
      </w:r>
      <w:r w:rsidR="00D80B76" w:rsidRPr="00953BB9">
        <w:rPr>
          <w:rFonts w:ascii="Times New Roman" w:hAnsi="Times New Roman" w:cs="Times New Roman"/>
          <w:sz w:val="24"/>
          <w:szCs w:val="24"/>
        </w:rPr>
        <w:t>of early explorers who talked with Natives before, during, and after the conquests to</w:t>
      </w:r>
      <w:r w:rsidRPr="00953BB9">
        <w:rPr>
          <w:rFonts w:ascii="Times New Roman" w:hAnsi="Times New Roman" w:cs="Times New Roman"/>
          <w:sz w:val="24"/>
          <w:szCs w:val="24"/>
        </w:rPr>
        <w:t xml:space="preserve"> try and understand their culture. These early European accounts are often contradictory </w:t>
      </w:r>
      <w:r w:rsidR="00D80B76" w:rsidRPr="00953BB9">
        <w:rPr>
          <w:rFonts w:ascii="Times New Roman" w:hAnsi="Times New Roman" w:cs="Times New Roman"/>
          <w:sz w:val="24"/>
          <w:szCs w:val="24"/>
        </w:rPr>
        <w:t>and</w:t>
      </w:r>
      <w:r w:rsidRPr="00953BB9">
        <w:rPr>
          <w:rFonts w:ascii="Times New Roman" w:hAnsi="Times New Roman" w:cs="Times New Roman"/>
          <w:sz w:val="24"/>
          <w:szCs w:val="24"/>
        </w:rPr>
        <w:t xml:space="preserve"> incomplete because many Natives did not want outsiders telling them what was happening or happening in their country. </w:t>
      </w:r>
    </w:p>
    <w:p w14:paraId="0BA0F2A4" w14:textId="43B278EF" w:rsidR="00934354" w:rsidRPr="00953BB9" w:rsidRDefault="00934354" w:rsidP="000C2329">
      <w:pPr>
        <w:spacing w:after="0" w:line="480" w:lineRule="auto"/>
        <w:rPr>
          <w:rFonts w:ascii="Times New Roman" w:hAnsi="Times New Roman" w:cs="Times New Roman"/>
          <w:sz w:val="24"/>
          <w:szCs w:val="24"/>
        </w:rPr>
      </w:pPr>
      <w:r w:rsidRPr="00953BB9">
        <w:rPr>
          <w:rFonts w:ascii="Times New Roman" w:hAnsi="Times New Roman" w:cs="Times New Roman"/>
          <w:sz w:val="24"/>
          <w:szCs w:val="24"/>
        </w:rPr>
        <w:tab/>
        <w:t>In the end, the Aztecs were victims of the Spanish. The Aztecs were not perfect people</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and there was no way for them to live without causing trouble. They had many </w:t>
      </w:r>
      <w:r w:rsidR="00D80B76" w:rsidRPr="00953BB9">
        <w:rPr>
          <w:rFonts w:ascii="Times New Roman" w:hAnsi="Times New Roman" w:cs="Times New Roman"/>
          <w:sz w:val="24"/>
          <w:szCs w:val="24"/>
        </w:rPr>
        <w:t>beliefs that went against what the Spanish wanted to do with them, but they tried</w:t>
      </w:r>
      <w:r w:rsidRPr="00953BB9">
        <w:rPr>
          <w:rFonts w:ascii="Times New Roman" w:hAnsi="Times New Roman" w:cs="Times New Roman"/>
          <w:sz w:val="24"/>
          <w:szCs w:val="24"/>
        </w:rPr>
        <w:t xml:space="preserve"> to keep their beliefs a secret from the Spanish as best they could. The Aztec religion was very important to them</w:t>
      </w:r>
      <w:r w:rsidR="00D80B76" w:rsidRPr="00953BB9">
        <w:rPr>
          <w:rFonts w:ascii="Times New Roman" w:hAnsi="Times New Roman" w:cs="Times New Roman"/>
          <w:sz w:val="24"/>
          <w:szCs w:val="24"/>
        </w:rPr>
        <w:t>,</w:t>
      </w:r>
      <w:r w:rsidRPr="00953BB9">
        <w:rPr>
          <w:rFonts w:ascii="Times New Roman" w:hAnsi="Times New Roman" w:cs="Times New Roman"/>
          <w:sz w:val="24"/>
          <w:szCs w:val="24"/>
        </w:rPr>
        <w:t xml:space="preserve"> and they did not want to give it up even though they knew it would make them unable to live in their home country, which is why they tried to keep their religion a secret from the Spaniards. The Aztecs were victims because of what the Spanish did on top of what the Aztecs did wrong. The Spaniards came with guns and swords, which meant that </w:t>
      </w:r>
      <w:r w:rsidR="00D80B76" w:rsidRPr="00953BB9">
        <w:rPr>
          <w:rFonts w:ascii="Times New Roman" w:hAnsi="Times New Roman" w:cs="Times New Roman"/>
          <w:sz w:val="24"/>
          <w:szCs w:val="24"/>
        </w:rPr>
        <w:t>these weapons killed or injured many innocent people</w:t>
      </w:r>
      <w:r w:rsidRPr="00953BB9">
        <w:rPr>
          <w:rFonts w:ascii="Times New Roman" w:hAnsi="Times New Roman" w:cs="Times New Roman"/>
          <w:sz w:val="24"/>
          <w:szCs w:val="24"/>
        </w:rPr>
        <w:t xml:space="preserve">. This caused a lot of tension among both sides and made many people mad at each other for no reason </w:t>
      </w:r>
      <w:r w:rsidR="00D80B76" w:rsidRPr="00953BB9">
        <w:rPr>
          <w:rFonts w:ascii="Times New Roman" w:hAnsi="Times New Roman" w:cs="Times New Roman"/>
          <w:sz w:val="24"/>
          <w:szCs w:val="24"/>
        </w:rPr>
        <w:t xml:space="preserve">since these were two </w:t>
      </w:r>
      <w:r w:rsidRPr="00953BB9">
        <w:rPr>
          <w:rFonts w:ascii="Times New Roman" w:hAnsi="Times New Roman" w:cs="Times New Roman"/>
          <w:sz w:val="24"/>
          <w:szCs w:val="24"/>
        </w:rPr>
        <w:t xml:space="preserve">cultures </w:t>
      </w:r>
      <w:r w:rsidR="00D80B76" w:rsidRPr="00953BB9">
        <w:rPr>
          <w:rFonts w:ascii="Times New Roman" w:hAnsi="Times New Roman" w:cs="Times New Roman"/>
          <w:sz w:val="24"/>
          <w:szCs w:val="24"/>
        </w:rPr>
        <w:t>that</w:t>
      </w:r>
      <w:r w:rsidRPr="00953BB9">
        <w:rPr>
          <w:rFonts w:ascii="Times New Roman" w:hAnsi="Times New Roman" w:cs="Times New Roman"/>
          <w:sz w:val="24"/>
          <w:szCs w:val="24"/>
        </w:rPr>
        <w:t xml:space="preserve"> had nothing against each other.</w:t>
      </w:r>
    </w:p>
    <w:p w14:paraId="096429A9" w14:textId="77777777" w:rsidR="00CC7134" w:rsidRDefault="00CC7134" w:rsidP="000C2329">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431BA801" w14:textId="1096A65D" w:rsidR="00877078" w:rsidRPr="00A22674" w:rsidRDefault="00CC7134" w:rsidP="0087707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1708FA6B" w14:textId="77777777" w:rsidR="00877078" w:rsidRDefault="00877078" w:rsidP="00877078">
      <w:pPr>
        <w:spacing w:after="0" w:line="480" w:lineRule="auto"/>
        <w:ind w:left="720" w:hanging="720"/>
        <w:rPr>
          <w:rFonts w:ascii="Times New Roman" w:hAnsi="Times New Roman" w:cs="Times New Roman"/>
          <w:sz w:val="24"/>
          <w:szCs w:val="24"/>
        </w:rPr>
      </w:pPr>
      <w:r w:rsidRPr="00877078">
        <w:rPr>
          <w:rFonts w:ascii="Times New Roman" w:hAnsi="Times New Roman" w:cs="Times New Roman"/>
          <w:sz w:val="24"/>
          <w:szCs w:val="24"/>
        </w:rPr>
        <w:t xml:space="preserve">Chih-Hsuan, Hsu. "Translation from </w:t>
      </w:r>
      <w:proofErr w:type="spellStart"/>
      <w:r w:rsidRPr="00877078">
        <w:rPr>
          <w:rFonts w:ascii="Times New Roman" w:hAnsi="Times New Roman" w:cs="Times New Roman"/>
          <w:sz w:val="24"/>
          <w:szCs w:val="24"/>
        </w:rPr>
        <w:t>english</w:t>
      </w:r>
      <w:proofErr w:type="spellEnd"/>
      <w:r w:rsidRPr="00877078">
        <w:rPr>
          <w:rFonts w:ascii="Times New Roman" w:hAnsi="Times New Roman" w:cs="Times New Roman"/>
          <w:sz w:val="24"/>
          <w:szCs w:val="24"/>
        </w:rPr>
        <w:t xml:space="preserve"> to </w:t>
      </w:r>
      <w:proofErr w:type="spellStart"/>
      <w:r w:rsidRPr="00877078">
        <w:rPr>
          <w:rFonts w:ascii="Times New Roman" w:hAnsi="Times New Roman" w:cs="Times New Roman"/>
          <w:sz w:val="24"/>
          <w:szCs w:val="24"/>
        </w:rPr>
        <w:t>spanish</w:t>
      </w:r>
      <w:proofErr w:type="spellEnd"/>
      <w:r w:rsidRPr="00877078">
        <w:rPr>
          <w:rFonts w:ascii="Times New Roman" w:hAnsi="Times New Roman" w:cs="Times New Roman"/>
          <w:sz w:val="24"/>
          <w:szCs w:val="24"/>
        </w:rPr>
        <w:t xml:space="preserve"> of the article:" México: from the Olmecs to the Aztecs, Chapter 6: The Classic Period"." (2019).</w:t>
      </w:r>
    </w:p>
    <w:p w14:paraId="4E7B9C5C" w14:textId="77777777" w:rsidR="00877078" w:rsidRDefault="00877078" w:rsidP="00877078">
      <w:pPr>
        <w:spacing w:after="0" w:line="480" w:lineRule="auto"/>
        <w:ind w:left="720" w:hanging="720"/>
        <w:rPr>
          <w:rFonts w:ascii="Times New Roman" w:hAnsi="Times New Roman" w:cs="Times New Roman"/>
          <w:sz w:val="24"/>
          <w:szCs w:val="24"/>
        </w:rPr>
      </w:pPr>
      <w:r w:rsidRPr="00877078">
        <w:rPr>
          <w:rFonts w:ascii="Times New Roman" w:hAnsi="Times New Roman" w:cs="Times New Roman"/>
          <w:sz w:val="24"/>
          <w:szCs w:val="24"/>
        </w:rPr>
        <w:t>Coe, Sophie D. "4. The Aztecs." </w:t>
      </w:r>
      <w:r w:rsidRPr="00877078">
        <w:rPr>
          <w:rFonts w:ascii="Times New Roman" w:hAnsi="Times New Roman" w:cs="Times New Roman"/>
          <w:i/>
          <w:iCs/>
          <w:sz w:val="24"/>
          <w:szCs w:val="24"/>
        </w:rPr>
        <w:t>America's First Cuisines</w:t>
      </w:r>
      <w:r w:rsidRPr="00877078">
        <w:rPr>
          <w:rFonts w:ascii="Times New Roman" w:hAnsi="Times New Roman" w:cs="Times New Roman"/>
          <w:sz w:val="24"/>
          <w:szCs w:val="24"/>
        </w:rPr>
        <w:t>. University of Texas Press, 2021. 66-87.</w:t>
      </w:r>
    </w:p>
    <w:p w14:paraId="772A45D1" w14:textId="77777777" w:rsidR="00877078" w:rsidRDefault="00877078" w:rsidP="00877078">
      <w:pPr>
        <w:spacing w:after="0" w:line="480" w:lineRule="auto"/>
        <w:ind w:left="720" w:hanging="720"/>
        <w:rPr>
          <w:rFonts w:ascii="Times New Roman" w:hAnsi="Times New Roman" w:cs="Times New Roman"/>
          <w:sz w:val="24"/>
          <w:szCs w:val="24"/>
        </w:rPr>
      </w:pPr>
      <w:r w:rsidRPr="00877078">
        <w:rPr>
          <w:rFonts w:ascii="Times New Roman" w:hAnsi="Times New Roman" w:cs="Times New Roman"/>
          <w:sz w:val="24"/>
          <w:szCs w:val="24"/>
        </w:rPr>
        <w:t>Robinson, Andrew. "Examining the Aztecs." (2021): 1269-1269.</w:t>
      </w:r>
    </w:p>
    <w:p w14:paraId="2BC55F4F" w14:textId="77777777" w:rsidR="00877078" w:rsidRPr="000C2329" w:rsidRDefault="00877078" w:rsidP="00877078">
      <w:pPr>
        <w:spacing w:after="0" w:line="480" w:lineRule="auto"/>
        <w:ind w:left="720" w:hanging="720"/>
        <w:rPr>
          <w:rFonts w:ascii="Times New Roman" w:hAnsi="Times New Roman" w:cs="Times New Roman"/>
          <w:sz w:val="24"/>
          <w:szCs w:val="24"/>
        </w:rPr>
      </w:pPr>
      <w:r w:rsidRPr="00877078">
        <w:rPr>
          <w:rFonts w:ascii="Times New Roman" w:hAnsi="Times New Roman" w:cs="Times New Roman"/>
          <w:sz w:val="24"/>
          <w:szCs w:val="24"/>
        </w:rPr>
        <w:t>Schendel, Gordon. "1. Status of the Aztec Civilization." </w:t>
      </w:r>
      <w:r w:rsidRPr="00877078">
        <w:rPr>
          <w:rFonts w:ascii="Times New Roman" w:hAnsi="Times New Roman" w:cs="Times New Roman"/>
          <w:i/>
          <w:iCs/>
          <w:sz w:val="24"/>
          <w:szCs w:val="24"/>
        </w:rPr>
        <w:t>Medicine in Mexico</w:t>
      </w:r>
      <w:r w:rsidRPr="00877078">
        <w:rPr>
          <w:rFonts w:ascii="Times New Roman" w:hAnsi="Times New Roman" w:cs="Times New Roman"/>
          <w:sz w:val="24"/>
          <w:szCs w:val="24"/>
        </w:rPr>
        <w:t>. University of Texas Press, 2021. 7-15.</w:t>
      </w:r>
    </w:p>
    <w:p w14:paraId="4DE62141" w14:textId="77777777" w:rsidR="00877078" w:rsidRDefault="00877078" w:rsidP="00877078">
      <w:pPr>
        <w:spacing w:after="0" w:line="480" w:lineRule="auto"/>
        <w:ind w:left="720" w:hanging="720"/>
        <w:rPr>
          <w:rFonts w:ascii="Times New Roman" w:hAnsi="Times New Roman" w:cs="Times New Roman"/>
          <w:sz w:val="24"/>
          <w:szCs w:val="24"/>
        </w:rPr>
      </w:pPr>
      <w:r w:rsidRPr="00877078">
        <w:rPr>
          <w:rFonts w:ascii="Times New Roman" w:hAnsi="Times New Roman" w:cs="Times New Roman"/>
          <w:sz w:val="24"/>
          <w:szCs w:val="24"/>
        </w:rPr>
        <w:t>White, Samuel, and Ray Kerkhove. "The Aztecs." </w:t>
      </w:r>
      <w:r w:rsidRPr="00877078">
        <w:rPr>
          <w:rFonts w:ascii="Times New Roman" w:hAnsi="Times New Roman" w:cs="Times New Roman"/>
          <w:i/>
          <w:iCs/>
          <w:sz w:val="24"/>
          <w:szCs w:val="24"/>
        </w:rPr>
        <w:t>The Laws of Yesterday’s Wars</w:t>
      </w:r>
      <w:r w:rsidRPr="00877078">
        <w:rPr>
          <w:rFonts w:ascii="Times New Roman" w:hAnsi="Times New Roman" w:cs="Times New Roman"/>
          <w:sz w:val="24"/>
          <w:szCs w:val="24"/>
        </w:rPr>
        <w:t xml:space="preserve">. Brill </w:t>
      </w:r>
      <w:proofErr w:type="spellStart"/>
      <w:r w:rsidRPr="00877078">
        <w:rPr>
          <w:rFonts w:ascii="Times New Roman" w:hAnsi="Times New Roman" w:cs="Times New Roman"/>
          <w:sz w:val="24"/>
          <w:szCs w:val="24"/>
        </w:rPr>
        <w:t>Nijhoff</w:t>
      </w:r>
      <w:proofErr w:type="spellEnd"/>
      <w:r w:rsidRPr="00877078">
        <w:rPr>
          <w:rFonts w:ascii="Times New Roman" w:hAnsi="Times New Roman" w:cs="Times New Roman"/>
          <w:sz w:val="24"/>
          <w:szCs w:val="24"/>
        </w:rPr>
        <w:t>, 2021. 69-100.</w:t>
      </w:r>
    </w:p>
    <w:p w14:paraId="4F8BE035" w14:textId="6F2FD442" w:rsidR="00255372" w:rsidRPr="000C2329" w:rsidRDefault="00255372" w:rsidP="00A22674">
      <w:pPr>
        <w:spacing w:after="0" w:line="480" w:lineRule="auto"/>
        <w:rPr>
          <w:rFonts w:ascii="Times New Roman" w:hAnsi="Times New Roman" w:cs="Times New Roman"/>
          <w:sz w:val="24"/>
          <w:szCs w:val="24"/>
        </w:rPr>
      </w:pPr>
    </w:p>
    <w:sectPr w:rsidR="00255372" w:rsidRPr="000C2329">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1E2AA" w14:textId="77777777" w:rsidR="00531AE4" w:rsidRDefault="00531AE4" w:rsidP="00255372">
      <w:pPr>
        <w:spacing w:after="0" w:line="240" w:lineRule="auto"/>
      </w:pPr>
      <w:r>
        <w:separator/>
      </w:r>
    </w:p>
  </w:endnote>
  <w:endnote w:type="continuationSeparator" w:id="0">
    <w:p w14:paraId="79705EA5" w14:textId="77777777" w:rsidR="00531AE4" w:rsidRDefault="00531AE4" w:rsidP="00255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2C5DB" w14:textId="77777777" w:rsidR="00531AE4" w:rsidRDefault="00531AE4" w:rsidP="00255372">
      <w:pPr>
        <w:spacing w:after="0" w:line="240" w:lineRule="auto"/>
      </w:pPr>
      <w:r>
        <w:separator/>
      </w:r>
    </w:p>
  </w:footnote>
  <w:footnote w:type="continuationSeparator" w:id="0">
    <w:p w14:paraId="73EDB82B" w14:textId="77777777" w:rsidR="00531AE4" w:rsidRDefault="00531AE4" w:rsidP="002553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36AAE" w14:textId="7EEEBDAA" w:rsidR="00255372" w:rsidRPr="00255372" w:rsidRDefault="00772BAB">
    <w:pPr>
      <w:pStyle w:val="Header"/>
      <w:jc w:val="right"/>
      <w:rPr>
        <w:rFonts w:ascii="Times New Roman" w:hAnsi="Times New Roman" w:cs="Times New Roman"/>
        <w:sz w:val="24"/>
        <w:szCs w:val="24"/>
      </w:rPr>
    </w:pPr>
    <w:r>
      <w:rPr>
        <w:rFonts w:ascii="Times New Roman" w:hAnsi="Times New Roman" w:cs="Times New Roman"/>
        <w:sz w:val="24"/>
        <w:szCs w:val="24"/>
      </w:rPr>
      <w:t xml:space="preserve">&lt;Last Name&gt; </w:t>
    </w:r>
    <w:r w:rsidR="00255372" w:rsidRPr="00255372">
      <w:rPr>
        <w:rFonts w:ascii="Times New Roman" w:hAnsi="Times New Roman" w:cs="Times New Roman"/>
        <w:sz w:val="24"/>
        <w:szCs w:val="24"/>
      </w:rPr>
      <w:t xml:space="preserve"> </w:t>
    </w:r>
    <w:sdt>
      <w:sdtPr>
        <w:rPr>
          <w:rFonts w:ascii="Times New Roman" w:hAnsi="Times New Roman" w:cs="Times New Roman"/>
          <w:sz w:val="24"/>
          <w:szCs w:val="24"/>
        </w:rPr>
        <w:id w:val="-2107030658"/>
        <w:docPartObj>
          <w:docPartGallery w:val="Page Numbers (Top of Page)"/>
          <w:docPartUnique/>
        </w:docPartObj>
      </w:sdtPr>
      <w:sdtEndPr>
        <w:rPr>
          <w:noProof/>
        </w:rPr>
      </w:sdtEndPr>
      <w:sdtContent>
        <w:r w:rsidR="00255372" w:rsidRPr="00255372">
          <w:rPr>
            <w:rFonts w:ascii="Times New Roman" w:hAnsi="Times New Roman" w:cs="Times New Roman"/>
            <w:sz w:val="24"/>
            <w:szCs w:val="24"/>
          </w:rPr>
          <w:fldChar w:fldCharType="begin"/>
        </w:r>
        <w:r w:rsidR="00255372" w:rsidRPr="00255372">
          <w:rPr>
            <w:rFonts w:ascii="Times New Roman" w:hAnsi="Times New Roman" w:cs="Times New Roman"/>
            <w:sz w:val="24"/>
            <w:szCs w:val="24"/>
          </w:rPr>
          <w:instrText xml:space="preserve"> PAGE   \* MERGEFORMAT </w:instrText>
        </w:r>
        <w:r w:rsidR="00255372" w:rsidRPr="00255372">
          <w:rPr>
            <w:rFonts w:ascii="Times New Roman" w:hAnsi="Times New Roman" w:cs="Times New Roman"/>
            <w:sz w:val="24"/>
            <w:szCs w:val="24"/>
          </w:rPr>
          <w:fldChar w:fldCharType="separate"/>
        </w:r>
        <w:r w:rsidR="00255372" w:rsidRPr="00255372">
          <w:rPr>
            <w:rFonts w:ascii="Times New Roman" w:hAnsi="Times New Roman" w:cs="Times New Roman"/>
            <w:noProof/>
            <w:sz w:val="24"/>
            <w:szCs w:val="24"/>
          </w:rPr>
          <w:t>2</w:t>
        </w:r>
        <w:r w:rsidR="00255372" w:rsidRPr="00255372">
          <w:rPr>
            <w:rFonts w:ascii="Times New Roman" w:hAnsi="Times New Roman" w:cs="Times New Roman"/>
            <w:noProof/>
            <w:sz w:val="24"/>
            <w:szCs w:val="24"/>
          </w:rPr>
          <w:fldChar w:fldCharType="end"/>
        </w:r>
      </w:sdtContent>
    </w:sdt>
  </w:p>
  <w:p w14:paraId="1A7447F6" w14:textId="77777777" w:rsidR="00255372" w:rsidRPr="00255372" w:rsidRDefault="00255372">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U3MDQzNjE2NDBU0lEKTi0uzszPAykwrAUAUEMJOiwAAAA="/>
  </w:docVars>
  <w:rsids>
    <w:rsidRoot w:val="00291FB1"/>
    <w:rsid w:val="000C2329"/>
    <w:rsid w:val="001910C5"/>
    <w:rsid w:val="00255372"/>
    <w:rsid w:val="00291FB1"/>
    <w:rsid w:val="002C34E2"/>
    <w:rsid w:val="002F4B1F"/>
    <w:rsid w:val="00312CD3"/>
    <w:rsid w:val="00444033"/>
    <w:rsid w:val="00531AE4"/>
    <w:rsid w:val="0058688B"/>
    <w:rsid w:val="006A0DA5"/>
    <w:rsid w:val="006F474B"/>
    <w:rsid w:val="00772BAB"/>
    <w:rsid w:val="007C0982"/>
    <w:rsid w:val="007E7FF3"/>
    <w:rsid w:val="00877078"/>
    <w:rsid w:val="00884E55"/>
    <w:rsid w:val="008F6551"/>
    <w:rsid w:val="00934354"/>
    <w:rsid w:val="00953BB9"/>
    <w:rsid w:val="009630FA"/>
    <w:rsid w:val="009E0103"/>
    <w:rsid w:val="00A00A84"/>
    <w:rsid w:val="00A22674"/>
    <w:rsid w:val="00A25AA6"/>
    <w:rsid w:val="00CC7134"/>
    <w:rsid w:val="00D80B76"/>
    <w:rsid w:val="00ED185F"/>
    <w:rsid w:val="00F04167"/>
    <w:rsid w:val="00F34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3480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53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372"/>
    <w:rPr>
      <w:lang w:val="en-US"/>
    </w:rPr>
  </w:style>
  <w:style w:type="paragraph" w:styleId="Footer">
    <w:name w:val="footer"/>
    <w:basedOn w:val="Normal"/>
    <w:link w:val="FooterChar"/>
    <w:uiPriority w:val="99"/>
    <w:unhideWhenUsed/>
    <w:rsid w:val="002553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372"/>
    <w:rPr>
      <w:lang w:val="en-US"/>
    </w:rPr>
  </w:style>
  <w:style w:type="paragraph" w:styleId="NormalWeb">
    <w:name w:val="Normal (Web)"/>
    <w:basedOn w:val="Normal"/>
    <w:uiPriority w:val="99"/>
    <w:semiHidden/>
    <w:unhideWhenUsed/>
    <w:rsid w:val="00A2267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72502">
      <w:bodyDiv w:val="1"/>
      <w:marLeft w:val="0"/>
      <w:marRight w:val="0"/>
      <w:marTop w:val="0"/>
      <w:marBottom w:val="0"/>
      <w:divBdr>
        <w:top w:val="none" w:sz="0" w:space="0" w:color="auto"/>
        <w:left w:val="none" w:sz="0" w:space="0" w:color="auto"/>
        <w:bottom w:val="none" w:sz="0" w:space="0" w:color="auto"/>
        <w:right w:val="none" w:sz="0" w:space="0" w:color="auto"/>
      </w:divBdr>
    </w:div>
    <w:div w:id="1035498048">
      <w:bodyDiv w:val="1"/>
      <w:marLeft w:val="0"/>
      <w:marRight w:val="0"/>
      <w:marTop w:val="0"/>
      <w:marBottom w:val="0"/>
      <w:divBdr>
        <w:top w:val="none" w:sz="0" w:space="0" w:color="auto"/>
        <w:left w:val="none" w:sz="0" w:space="0" w:color="auto"/>
        <w:bottom w:val="none" w:sz="0" w:space="0" w:color="auto"/>
        <w:right w:val="none" w:sz="0" w:space="0" w:color="auto"/>
      </w:divBdr>
    </w:div>
    <w:div w:id="1458599856">
      <w:bodyDiv w:val="1"/>
      <w:marLeft w:val="0"/>
      <w:marRight w:val="0"/>
      <w:marTop w:val="0"/>
      <w:marBottom w:val="0"/>
      <w:divBdr>
        <w:top w:val="none" w:sz="0" w:space="0" w:color="auto"/>
        <w:left w:val="none" w:sz="0" w:space="0" w:color="auto"/>
        <w:bottom w:val="none" w:sz="0" w:space="0" w:color="auto"/>
        <w:right w:val="none" w:sz="0" w:space="0" w:color="auto"/>
      </w:divBdr>
    </w:div>
    <w:div w:id="1766996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242</Words>
  <Characters>1278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1T04:48:00Z</dcterms:created>
  <dcterms:modified xsi:type="dcterms:W3CDTF">2022-06-21T04:48:00Z</dcterms:modified>
</cp:coreProperties>
</file>